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0710" w:type="dxa"/>
        <w:tblInd w:w="288" w:type="dxa"/>
        <w:tblLayout w:type="fixed"/>
        <w:tblLook w:val="04A0" w:firstRow="1" w:lastRow="0" w:firstColumn="1" w:lastColumn="0" w:noHBand="0" w:noVBand="1"/>
      </w:tblPr>
      <w:tblGrid>
        <w:gridCol w:w="10710"/>
      </w:tblGrid>
      <w:tr w:rsidR="001713A4" w14:paraId="0B9FE55E" w14:textId="77777777">
        <w:trPr>
          <w:trHeight w:val="315"/>
        </w:trPr>
        <w:tc>
          <w:tcPr>
            <w:tcW w:w="107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bottom"/>
          </w:tcPr>
          <w:p w14:paraId="64C8EFAE" w14:textId="77777777" w:rsidR="001713A4" w:rsidRDefault="00457F69">
            <w:pPr>
              <w:spacing w:after="0" w:line="240" w:lineRule="auto"/>
              <w:jc w:val="right"/>
              <w:rPr>
                <w:rFonts w:eastAsia="Times New Roman" w:cs="Calibri"/>
                <w:color w:val="000000"/>
              </w:rPr>
            </w:pPr>
            <w:r>
              <w:rPr>
                <w:rFonts w:eastAsia="Times New Roman" w:cs="Calibri"/>
                <w:b/>
                <w:bCs/>
                <w:color w:val="000000"/>
              </w:rPr>
              <w:t>Date:</w:t>
            </w:r>
            <w:r>
              <w:rPr>
                <w:rFonts w:eastAsia="Times New Roman" w:cs="Calibri"/>
                <w:color w:val="000000"/>
              </w:rPr>
              <w:t xml:space="preserve"> </w:t>
            </w:r>
            <w:r>
              <w:rPr>
                <w:rFonts w:eastAsia="Times New Roman" w:cs="Calibri"/>
                <w:b/>
                <w:bCs/>
                <w:color w:val="969696"/>
                <w:u w:val="single"/>
              </w:rPr>
              <w:t>DD / MM / YYYY</w:t>
            </w:r>
          </w:p>
        </w:tc>
      </w:tr>
    </w:tbl>
    <w:p w14:paraId="102F03FE" w14:textId="77777777" w:rsidR="001713A4" w:rsidRDefault="00457F69">
      <w:pPr>
        <w:spacing w:after="0" w:line="288" w:lineRule="auto"/>
        <w:ind w:left="180" w:right="29"/>
        <w:jc w:val="center"/>
        <w:rPr>
          <w:rFonts w:ascii="Trebuchet MS" w:eastAsia="Times New Roman" w:hAnsi="Trebuchet MS"/>
          <w:b/>
          <w:sz w:val="20"/>
          <w:szCs w:val="20"/>
          <w:lang w:val="en-IN"/>
        </w:rPr>
      </w:pPr>
      <w:r>
        <w:rPr>
          <w:rFonts w:ascii="Trebuchet MS" w:eastAsia="Times New Roman" w:hAnsi="Trebuchet MS"/>
          <w:b/>
          <w:sz w:val="28"/>
          <w:szCs w:val="28"/>
          <w:u w:val="single"/>
          <w:lang w:val="en-IN"/>
        </w:rPr>
        <w:t>Job Description</w:t>
      </w:r>
    </w:p>
    <w:tbl>
      <w:tblPr>
        <w:tblW w:w="1071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533"/>
        <w:gridCol w:w="2790"/>
        <w:gridCol w:w="2164"/>
        <w:gridCol w:w="3223"/>
      </w:tblGrid>
      <w:tr w:rsidR="001713A4" w14:paraId="0822FA38" w14:textId="77777777">
        <w:trPr>
          <w:trHeight w:val="332"/>
          <w:jc w:val="center"/>
        </w:trPr>
        <w:tc>
          <w:tcPr>
            <w:tcW w:w="2533" w:type="dxa"/>
            <w:vAlign w:val="center"/>
          </w:tcPr>
          <w:p w14:paraId="76B8EDA1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Name:</w:t>
            </w:r>
          </w:p>
        </w:tc>
        <w:tc>
          <w:tcPr>
            <w:tcW w:w="2790" w:type="dxa"/>
            <w:vAlign w:val="center"/>
          </w:tcPr>
          <w:p w14:paraId="2F8128D5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09084A39" w14:textId="689137D2" w:rsidR="001713A4" w:rsidRDefault="00E21A5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No of Positions:</w:t>
            </w:r>
          </w:p>
        </w:tc>
        <w:tc>
          <w:tcPr>
            <w:tcW w:w="3223" w:type="dxa"/>
            <w:vAlign w:val="center"/>
          </w:tcPr>
          <w:p w14:paraId="1E143431" w14:textId="1FBE10FE" w:rsidR="001713A4" w:rsidRDefault="00613E8B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sz w:val="20"/>
                <w:szCs w:val="20"/>
                <w:lang w:val="en-IN"/>
              </w:rPr>
              <w:t>1 (Night Shift</w:t>
            </w:r>
          </w:p>
        </w:tc>
      </w:tr>
      <w:tr w:rsidR="001713A4" w14:paraId="00FFC614" w14:textId="77777777">
        <w:trPr>
          <w:trHeight w:val="332"/>
          <w:jc w:val="center"/>
        </w:trPr>
        <w:tc>
          <w:tcPr>
            <w:tcW w:w="2533" w:type="dxa"/>
            <w:vAlign w:val="center"/>
          </w:tcPr>
          <w:p w14:paraId="40E5F595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esignation:</w:t>
            </w:r>
          </w:p>
        </w:tc>
        <w:tc>
          <w:tcPr>
            <w:tcW w:w="2790" w:type="dxa"/>
            <w:vAlign w:val="center"/>
          </w:tcPr>
          <w:p w14:paraId="510B3AA8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36D61D97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Job Location:</w:t>
            </w:r>
          </w:p>
        </w:tc>
        <w:tc>
          <w:tcPr>
            <w:tcW w:w="3223" w:type="dxa"/>
            <w:vAlign w:val="center"/>
          </w:tcPr>
          <w:p w14:paraId="4F3A0C89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60E44A04" w14:textId="77777777">
        <w:trPr>
          <w:trHeight w:val="350"/>
          <w:jc w:val="center"/>
        </w:trPr>
        <w:tc>
          <w:tcPr>
            <w:tcW w:w="2533" w:type="dxa"/>
            <w:vAlign w:val="center"/>
          </w:tcPr>
          <w:p w14:paraId="6F5EACBA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epartment:</w:t>
            </w:r>
          </w:p>
        </w:tc>
        <w:tc>
          <w:tcPr>
            <w:tcW w:w="2790" w:type="dxa"/>
            <w:vAlign w:val="center"/>
          </w:tcPr>
          <w:p w14:paraId="1E155602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3391421A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Grade/ Level:</w:t>
            </w:r>
          </w:p>
        </w:tc>
        <w:tc>
          <w:tcPr>
            <w:tcW w:w="3223" w:type="dxa"/>
            <w:vAlign w:val="center"/>
          </w:tcPr>
          <w:p w14:paraId="66A19BD6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</w:tr>
      <w:tr w:rsidR="001713A4" w14:paraId="143B73C0" w14:textId="77777777">
        <w:trPr>
          <w:trHeight w:val="350"/>
          <w:jc w:val="center"/>
        </w:trPr>
        <w:tc>
          <w:tcPr>
            <w:tcW w:w="2533" w:type="dxa"/>
            <w:vAlign w:val="center"/>
          </w:tcPr>
          <w:p w14:paraId="30F85D29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irect Reporting To:</w:t>
            </w:r>
          </w:p>
        </w:tc>
        <w:tc>
          <w:tcPr>
            <w:tcW w:w="2790" w:type="dxa"/>
            <w:vAlign w:val="center"/>
          </w:tcPr>
          <w:p w14:paraId="431AC257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749E5247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irect Reportees:</w:t>
            </w:r>
          </w:p>
        </w:tc>
        <w:tc>
          <w:tcPr>
            <w:tcW w:w="3223" w:type="dxa"/>
            <w:vAlign w:val="center"/>
          </w:tcPr>
          <w:p w14:paraId="78C7635A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3723668D" w14:textId="77777777">
        <w:trPr>
          <w:jc w:val="center"/>
        </w:trPr>
        <w:tc>
          <w:tcPr>
            <w:tcW w:w="10710" w:type="dxa"/>
            <w:gridSpan w:val="4"/>
            <w:vAlign w:val="center"/>
          </w:tcPr>
          <w:p w14:paraId="47D4508F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r>
              <w:rPr>
                <w:rFonts w:ascii="Trebuchet MS" w:hAnsi="Trebuchet MS" w:cstheme="minorHAnsi"/>
                <w:b/>
                <w:sz w:val="20"/>
                <w:szCs w:val="20"/>
                <w:lang w:val="en-IN"/>
              </w:rPr>
              <w:t>Introduction of Company</w:t>
            </w:r>
            <w:r>
              <w:rPr>
                <w:rFonts w:ascii="Trebuchet MS" w:hAnsi="Trebuchet MS" w:cstheme="minorHAnsi"/>
                <w:sz w:val="20"/>
                <w:szCs w:val="20"/>
                <w:lang w:val="en-IN"/>
              </w:rPr>
              <w:t>:</w:t>
            </w:r>
          </w:p>
        </w:tc>
      </w:tr>
      <w:tr w:rsidR="001713A4" w14:paraId="63AB7A7D" w14:textId="77777777">
        <w:trPr>
          <w:jc w:val="center"/>
        </w:trPr>
        <w:tc>
          <w:tcPr>
            <w:tcW w:w="10710" w:type="dxa"/>
            <w:gridSpan w:val="4"/>
            <w:vAlign w:val="center"/>
          </w:tcPr>
          <w:p w14:paraId="6421F893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Job Purpose</w:t>
            </w:r>
            <w:r>
              <w:rPr>
                <w:rFonts w:ascii="Trebuchet MS" w:eastAsia="Times New Roman" w:hAnsi="Trebuchet MS"/>
                <w:sz w:val="20"/>
                <w:szCs w:val="20"/>
                <w:lang w:val="en-IN"/>
              </w:rPr>
              <w:t xml:space="preserve">: </w:t>
            </w:r>
          </w:p>
          <w:p w14:paraId="064A18F1" w14:textId="77777777" w:rsidR="001713A4" w:rsidRDefault="001713A4">
            <w:pPr>
              <w:spacing w:after="0" w:line="288" w:lineRule="auto"/>
              <w:ind w:right="29"/>
              <w:jc w:val="both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49FDC8D4" w14:textId="77777777">
        <w:trPr>
          <w:jc w:val="center"/>
        </w:trPr>
        <w:tc>
          <w:tcPr>
            <w:tcW w:w="2533" w:type="dxa"/>
          </w:tcPr>
          <w:p w14:paraId="4486FC4E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  <w:p w14:paraId="098A0F96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sponsibilities:</w:t>
            </w:r>
          </w:p>
        </w:tc>
        <w:tc>
          <w:tcPr>
            <w:tcW w:w="8177" w:type="dxa"/>
            <w:gridSpan w:val="3"/>
            <w:vAlign w:val="center"/>
          </w:tcPr>
          <w:p w14:paraId="10849967" w14:textId="77777777" w:rsidR="001713A4" w:rsidRDefault="001713A4">
            <w:pPr>
              <w:pStyle w:val="ListParagraph"/>
              <w:numPr>
                <w:ilvl w:val="0"/>
                <w:numId w:val="1"/>
              </w:numPr>
              <w:ind w:left="522"/>
              <w:jc w:val="both"/>
              <w:rPr>
                <w:rFonts w:ascii="Helvetica" w:hAnsi="Helvetica"/>
                <w:color w:val="000000"/>
                <w:sz w:val="20"/>
                <w:szCs w:val="20"/>
                <w:shd w:val="clear" w:color="auto" w:fill="FFFFFF"/>
              </w:rPr>
            </w:pPr>
          </w:p>
        </w:tc>
      </w:tr>
      <w:tr w:rsidR="001713A4" w14:paraId="5E92B50C" w14:textId="77777777">
        <w:trPr>
          <w:trHeight w:val="561"/>
          <w:jc w:val="center"/>
        </w:trPr>
        <w:tc>
          <w:tcPr>
            <w:tcW w:w="2533" w:type="dxa"/>
          </w:tcPr>
          <w:p w14:paraId="280E40A3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  <w:p w14:paraId="45D27BF7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quisite Skills:</w:t>
            </w:r>
          </w:p>
        </w:tc>
        <w:tc>
          <w:tcPr>
            <w:tcW w:w="8177" w:type="dxa"/>
            <w:gridSpan w:val="3"/>
            <w:vAlign w:val="center"/>
          </w:tcPr>
          <w:p w14:paraId="36EA88E6" w14:textId="77777777" w:rsidR="001713A4" w:rsidRDefault="001713A4">
            <w:pPr>
              <w:pStyle w:val="ListParagraph"/>
              <w:numPr>
                <w:ilvl w:val="0"/>
                <w:numId w:val="2"/>
              </w:numPr>
              <w:shd w:val="clear" w:color="auto" w:fill="FFFFFF"/>
              <w:spacing w:after="0" w:line="240" w:lineRule="auto"/>
              <w:ind w:left="522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  <w:bookmarkStart w:id="0" w:name="_GoBack"/>
            <w:bookmarkEnd w:id="0"/>
          </w:p>
        </w:tc>
      </w:tr>
      <w:tr w:rsidR="001713A4" w14:paraId="356481C1" w14:textId="77777777">
        <w:trPr>
          <w:jc w:val="center"/>
        </w:trPr>
        <w:tc>
          <w:tcPr>
            <w:tcW w:w="2533" w:type="dxa"/>
          </w:tcPr>
          <w:p w14:paraId="3D3870DD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</w:p>
          <w:p w14:paraId="394EB084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Desired Skills:</w:t>
            </w:r>
          </w:p>
        </w:tc>
        <w:tc>
          <w:tcPr>
            <w:tcW w:w="8177" w:type="dxa"/>
            <w:gridSpan w:val="3"/>
            <w:vAlign w:val="center"/>
          </w:tcPr>
          <w:p w14:paraId="1AD696D1" w14:textId="77777777" w:rsidR="001713A4" w:rsidRDefault="001713A4">
            <w:pPr>
              <w:pStyle w:val="ListParagraph"/>
              <w:numPr>
                <w:ilvl w:val="0"/>
                <w:numId w:val="3"/>
              </w:numPr>
              <w:shd w:val="clear" w:color="auto" w:fill="FFFFFF"/>
              <w:ind w:left="522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4122603A" w14:textId="77777777">
        <w:trPr>
          <w:trHeight w:val="377"/>
          <w:jc w:val="center"/>
        </w:trPr>
        <w:tc>
          <w:tcPr>
            <w:tcW w:w="2533" w:type="dxa"/>
            <w:vAlign w:val="center"/>
          </w:tcPr>
          <w:p w14:paraId="6BD29AEF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Education:</w:t>
            </w:r>
          </w:p>
        </w:tc>
        <w:tc>
          <w:tcPr>
            <w:tcW w:w="8177" w:type="dxa"/>
            <w:gridSpan w:val="3"/>
            <w:vAlign w:val="center"/>
          </w:tcPr>
          <w:p w14:paraId="098EAA27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556E5A1C" w14:textId="77777777">
        <w:trPr>
          <w:trHeight w:val="440"/>
          <w:jc w:val="center"/>
        </w:trPr>
        <w:tc>
          <w:tcPr>
            <w:tcW w:w="2533" w:type="dxa"/>
            <w:vAlign w:val="center"/>
          </w:tcPr>
          <w:p w14:paraId="5ED2648A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Relevant Experience:</w:t>
            </w:r>
          </w:p>
        </w:tc>
        <w:tc>
          <w:tcPr>
            <w:tcW w:w="8177" w:type="dxa"/>
            <w:gridSpan w:val="3"/>
            <w:vAlign w:val="center"/>
          </w:tcPr>
          <w:p w14:paraId="4867E94F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697C6F0E" w14:textId="77777777">
        <w:trPr>
          <w:trHeight w:val="350"/>
          <w:jc w:val="center"/>
        </w:trPr>
        <w:tc>
          <w:tcPr>
            <w:tcW w:w="2533" w:type="dxa"/>
            <w:vAlign w:val="center"/>
          </w:tcPr>
          <w:p w14:paraId="0583B8EB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Gross per month:</w:t>
            </w:r>
          </w:p>
        </w:tc>
        <w:tc>
          <w:tcPr>
            <w:tcW w:w="2790" w:type="dxa"/>
            <w:vAlign w:val="center"/>
          </w:tcPr>
          <w:p w14:paraId="2959D38F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7615D3A9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Total Experience:</w:t>
            </w:r>
          </w:p>
        </w:tc>
        <w:tc>
          <w:tcPr>
            <w:tcW w:w="3223" w:type="dxa"/>
            <w:vAlign w:val="center"/>
          </w:tcPr>
          <w:p w14:paraId="3E65FBDF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</w:tr>
      <w:tr w:rsidR="001713A4" w14:paraId="694293D0" w14:textId="77777777">
        <w:trPr>
          <w:trHeight w:val="350"/>
          <w:jc w:val="center"/>
        </w:trPr>
        <w:tc>
          <w:tcPr>
            <w:tcW w:w="2533" w:type="dxa"/>
            <w:vAlign w:val="center"/>
          </w:tcPr>
          <w:p w14:paraId="65BD4C24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Will travel?</w:t>
            </w:r>
          </w:p>
        </w:tc>
        <w:tc>
          <w:tcPr>
            <w:tcW w:w="2790" w:type="dxa"/>
            <w:vAlign w:val="center"/>
          </w:tcPr>
          <w:p w14:paraId="2A1EFC0A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01B7C1E3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ESI – Yes / No</w:t>
            </w:r>
          </w:p>
        </w:tc>
        <w:tc>
          <w:tcPr>
            <w:tcW w:w="3223" w:type="dxa"/>
            <w:vAlign w:val="center"/>
          </w:tcPr>
          <w:p w14:paraId="0195C210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2681577D" w14:textId="77777777">
        <w:trPr>
          <w:trHeight w:val="350"/>
          <w:jc w:val="center"/>
        </w:trPr>
        <w:tc>
          <w:tcPr>
            <w:tcW w:w="2533" w:type="dxa"/>
            <w:vAlign w:val="center"/>
          </w:tcPr>
          <w:p w14:paraId="3A2D85A6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Work time</w:t>
            </w:r>
          </w:p>
        </w:tc>
        <w:tc>
          <w:tcPr>
            <w:tcW w:w="2790" w:type="dxa"/>
            <w:vAlign w:val="center"/>
          </w:tcPr>
          <w:p w14:paraId="7F6CF809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12745D18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PF – Yes / No</w:t>
            </w:r>
          </w:p>
        </w:tc>
        <w:tc>
          <w:tcPr>
            <w:tcW w:w="3223" w:type="dxa"/>
            <w:vAlign w:val="center"/>
          </w:tcPr>
          <w:p w14:paraId="152423E2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sz w:val="20"/>
                <w:szCs w:val="20"/>
                <w:lang w:val="en-IN"/>
              </w:rPr>
            </w:pPr>
          </w:p>
        </w:tc>
      </w:tr>
      <w:tr w:rsidR="001713A4" w14:paraId="246ED867" w14:textId="77777777">
        <w:trPr>
          <w:trHeight w:val="350"/>
          <w:jc w:val="center"/>
        </w:trPr>
        <w:tc>
          <w:tcPr>
            <w:tcW w:w="2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062DB4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Gender: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141D52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  <w:tc>
          <w:tcPr>
            <w:tcW w:w="2164" w:type="dxa"/>
            <w:vAlign w:val="center"/>
          </w:tcPr>
          <w:p w14:paraId="69B59ED7" w14:textId="77777777" w:rsidR="001713A4" w:rsidRDefault="00457F69">
            <w:pPr>
              <w:spacing w:after="0" w:line="288" w:lineRule="auto"/>
              <w:ind w:right="29"/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</w:pPr>
            <w:r>
              <w:rPr>
                <w:rFonts w:ascii="Trebuchet MS" w:eastAsia="Times New Roman" w:hAnsi="Trebuchet MS"/>
                <w:b/>
                <w:sz w:val="20"/>
                <w:szCs w:val="20"/>
                <w:lang w:val="en-IN"/>
              </w:rPr>
              <w:t>Marital Status:</w:t>
            </w:r>
          </w:p>
        </w:tc>
        <w:tc>
          <w:tcPr>
            <w:tcW w:w="3223" w:type="dxa"/>
            <w:vAlign w:val="center"/>
          </w:tcPr>
          <w:p w14:paraId="779B85F4" w14:textId="77777777" w:rsidR="001713A4" w:rsidRDefault="001713A4">
            <w:pPr>
              <w:spacing w:after="0" w:line="288" w:lineRule="auto"/>
              <w:ind w:right="29"/>
              <w:rPr>
                <w:rFonts w:ascii="Trebuchet MS" w:eastAsia="Times New Roman" w:hAnsi="Trebuchet MS"/>
                <w:color w:val="000000"/>
                <w:sz w:val="20"/>
                <w:szCs w:val="20"/>
                <w:lang w:val="en-IN"/>
              </w:rPr>
            </w:pPr>
          </w:p>
        </w:tc>
      </w:tr>
    </w:tbl>
    <w:p w14:paraId="4B70BD83" w14:textId="77777777" w:rsidR="001713A4" w:rsidRDefault="001713A4">
      <w:pPr>
        <w:spacing w:after="0" w:line="288" w:lineRule="auto"/>
        <w:rPr>
          <w:rFonts w:ascii="Trebuchet MS" w:eastAsia="Times New Roman" w:hAnsi="Trebuchet MS"/>
          <w:sz w:val="20"/>
          <w:szCs w:val="20"/>
          <w:lang w:val="en-IN"/>
        </w:rPr>
      </w:pPr>
    </w:p>
    <w:p w14:paraId="3F23191D" w14:textId="77777777" w:rsidR="001713A4" w:rsidRDefault="001713A4">
      <w:pPr>
        <w:rPr>
          <w:rFonts w:ascii="Trebuchet MS" w:hAnsi="Trebuchet MS"/>
          <w:sz w:val="20"/>
          <w:szCs w:val="20"/>
          <w:lang w:val="en-IN"/>
        </w:rPr>
      </w:pPr>
    </w:p>
    <w:sectPr w:rsidR="001713A4">
      <w:headerReference w:type="default" r:id="rId9"/>
      <w:pgSz w:w="11909" w:h="16834"/>
      <w:pgMar w:top="1584" w:right="432" w:bottom="864" w:left="432" w:header="432" w:footer="138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C17FFF8" w14:textId="77777777" w:rsidR="005F68AE" w:rsidRDefault="00457F69">
      <w:pPr>
        <w:spacing w:after="0" w:line="240" w:lineRule="auto"/>
      </w:pPr>
      <w:r>
        <w:separator/>
      </w:r>
    </w:p>
  </w:endnote>
  <w:endnote w:type="continuationSeparator" w:id="0">
    <w:p w14:paraId="6ED3FCE9" w14:textId="77777777" w:rsidR="005F68AE" w:rsidRDefault="00457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875529" w14:textId="77777777" w:rsidR="005F68AE" w:rsidRDefault="00457F69">
      <w:pPr>
        <w:spacing w:after="0" w:line="240" w:lineRule="auto"/>
      </w:pPr>
      <w:r>
        <w:separator/>
      </w:r>
    </w:p>
  </w:footnote>
  <w:footnote w:type="continuationSeparator" w:id="0">
    <w:p w14:paraId="42F99322" w14:textId="77777777" w:rsidR="005F68AE" w:rsidRDefault="00457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C922E1" w14:textId="77777777" w:rsidR="001713A4" w:rsidRDefault="001713A4">
    <w:pPr>
      <w:pStyle w:val="Header"/>
    </w:pPr>
  </w:p>
  <w:p w14:paraId="484BDD44" w14:textId="77777777" w:rsidR="001713A4" w:rsidRDefault="00457F69">
    <w:pPr>
      <w:pStyle w:val="Header"/>
    </w:pPr>
    <w:r>
      <w:rPr>
        <w:noProof/>
      </w:rPr>
      <w:drawing>
        <wp:inline distT="0" distB="0" distL="0" distR="0" wp14:anchorId="34C09EC3" wp14:editId="5C977F0C">
          <wp:extent cx="1188720" cy="822960"/>
          <wp:effectExtent l="0" t="0" r="11430" b="15240"/>
          <wp:docPr id="1" name="Picture 1" descr="SHARATH:Users:sharath:Downloads:FINAL LOGO:Siri Logo black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SHARATH:Users:sharath:Downloads:FINAL LOGO:Siri Logo black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88720" cy="822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F5794"/>
    <w:multiLevelType w:val="multilevel"/>
    <w:tmpl w:val="062F579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CF0E0C"/>
    <w:multiLevelType w:val="multilevel"/>
    <w:tmpl w:val="14CF0E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6697187"/>
    <w:multiLevelType w:val="multilevel"/>
    <w:tmpl w:val="1669718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MzA2Njc3NzAxNrBQ0lEKTi0uzszPAykwrgUAl+wYXywAAAA="/>
  </w:docVars>
  <w:rsids>
    <w:rsidRoot w:val="00871150"/>
    <w:rsid w:val="000067CE"/>
    <w:rsid w:val="00016F77"/>
    <w:rsid w:val="000363BE"/>
    <w:rsid w:val="00042D82"/>
    <w:rsid w:val="0005071D"/>
    <w:rsid w:val="00051EFA"/>
    <w:rsid w:val="00063C2F"/>
    <w:rsid w:val="000651E6"/>
    <w:rsid w:val="000776AD"/>
    <w:rsid w:val="000841B1"/>
    <w:rsid w:val="00087583"/>
    <w:rsid w:val="00092A2E"/>
    <w:rsid w:val="000A6E0B"/>
    <w:rsid w:val="000B3BF2"/>
    <w:rsid w:val="000B4D9A"/>
    <w:rsid w:val="000C6B23"/>
    <w:rsid w:val="000D145E"/>
    <w:rsid w:val="000E392F"/>
    <w:rsid w:val="000E6025"/>
    <w:rsid w:val="000F1920"/>
    <w:rsid w:val="001002DE"/>
    <w:rsid w:val="0010035D"/>
    <w:rsid w:val="00102F91"/>
    <w:rsid w:val="00111B44"/>
    <w:rsid w:val="00112233"/>
    <w:rsid w:val="001206A2"/>
    <w:rsid w:val="00120BDD"/>
    <w:rsid w:val="00144A76"/>
    <w:rsid w:val="00160D58"/>
    <w:rsid w:val="001713A4"/>
    <w:rsid w:val="0017352F"/>
    <w:rsid w:val="001758B9"/>
    <w:rsid w:val="00181CF8"/>
    <w:rsid w:val="001959CF"/>
    <w:rsid w:val="001A1797"/>
    <w:rsid w:val="001A51D3"/>
    <w:rsid w:val="001B0682"/>
    <w:rsid w:val="001C2FE0"/>
    <w:rsid w:val="001C4925"/>
    <w:rsid w:val="001C7AA6"/>
    <w:rsid w:val="001E6497"/>
    <w:rsid w:val="001F2684"/>
    <w:rsid w:val="001F5904"/>
    <w:rsid w:val="002014D1"/>
    <w:rsid w:val="0024196B"/>
    <w:rsid w:val="0024418C"/>
    <w:rsid w:val="00246B0B"/>
    <w:rsid w:val="0025163C"/>
    <w:rsid w:val="0025676D"/>
    <w:rsid w:val="0026269A"/>
    <w:rsid w:val="002666A9"/>
    <w:rsid w:val="00267D44"/>
    <w:rsid w:val="00273037"/>
    <w:rsid w:val="00276479"/>
    <w:rsid w:val="00287DF5"/>
    <w:rsid w:val="00290714"/>
    <w:rsid w:val="002A3250"/>
    <w:rsid w:val="002C0105"/>
    <w:rsid w:val="002C059E"/>
    <w:rsid w:val="002F2D41"/>
    <w:rsid w:val="002F45CD"/>
    <w:rsid w:val="003047A3"/>
    <w:rsid w:val="00307A24"/>
    <w:rsid w:val="0031069C"/>
    <w:rsid w:val="00323388"/>
    <w:rsid w:val="00323F89"/>
    <w:rsid w:val="00324800"/>
    <w:rsid w:val="00332BEE"/>
    <w:rsid w:val="00334E11"/>
    <w:rsid w:val="003401AB"/>
    <w:rsid w:val="003447B1"/>
    <w:rsid w:val="00352FC7"/>
    <w:rsid w:val="0035407C"/>
    <w:rsid w:val="00357B91"/>
    <w:rsid w:val="00360331"/>
    <w:rsid w:val="00385494"/>
    <w:rsid w:val="00393095"/>
    <w:rsid w:val="003949A6"/>
    <w:rsid w:val="003D3EDD"/>
    <w:rsid w:val="003D5EEB"/>
    <w:rsid w:val="003E10DD"/>
    <w:rsid w:val="003E1765"/>
    <w:rsid w:val="003F394C"/>
    <w:rsid w:val="003F545F"/>
    <w:rsid w:val="0040062E"/>
    <w:rsid w:val="00411A4F"/>
    <w:rsid w:val="004161B0"/>
    <w:rsid w:val="004176B3"/>
    <w:rsid w:val="0042626F"/>
    <w:rsid w:val="00426C89"/>
    <w:rsid w:val="00443B6D"/>
    <w:rsid w:val="004554DF"/>
    <w:rsid w:val="00457C5C"/>
    <w:rsid w:val="00457F69"/>
    <w:rsid w:val="00460A29"/>
    <w:rsid w:val="00460C7E"/>
    <w:rsid w:val="004668EF"/>
    <w:rsid w:val="004674D3"/>
    <w:rsid w:val="00476689"/>
    <w:rsid w:val="00496413"/>
    <w:rsid w:val="004B5B67"/>
    <w:rsid w:val="004B5D4F"/>
    <w:rsid w:val="004B5F0C"/>
    <w:rsid w:val="004C7910"/>
    <w:rsid w:val="004E52B4"/>
    <w:rsid w:val="005021E3"/>
    <w:rsid w:val="0051730B"/>
    <w:rsid w:val="00530794"/>
    <w:rsid w:val="00531A6D"/>
    <w:rsid w:val="0054260D"/>
    <w:rsid w:val="005520B1"/>
    <w:rsid w:val="00563DE0"/>
    <w:rsid w:val="00573EEB"/>
    <w:rsid w:val="005846FC"/>
    <w:rsid w:val="0059204A"/>
    <w:rsid w:val="00596746"/>
    <w:rsid w:val="005A092F"/>
    <w:rsid w:val="005A5FC6"/>
    <w:rsid w:val="005A704E"/>
    <w:rsid w:val="005B4603"/>
    <w:rsid w:val="005C1504"/>
    <w:rsid w:val="005D0B68"/>
    <w:rsid w:val="005D56D7"/>
    <w:rsid w:val="005E400D"/>
    <w:rsid w:val="005F2C8B"/>
    <w:rsid w:val="005F68AE"/>
    <w:rsid w:val="00606A2F"/>
    <w:rsid w:val="0060765E"/>
    <w:rsid w:val="006103B4"/>
    <w:rsid w:val="00613E8B"/>
    <w:rsid w:val="00613E99"/>
    <w:rsid w:val="00616A03"/>
    <w:rsid w:val="00617259"/>
    <w:rsid w:val="006220C5"/>
    <w:rsid w:val="006269A1"/>
    <w:rsid w:val="00627A07"/>
    <w:rsid w:val="006337C8"/>
    <w:rsid w:val="00635D1B"/>
    <w:rsid w:val="00636B84"/>
    <w:rsid w:val="00654D3F"/>
    <w:rsid w:val="0065642F"/>
    <w:rsid w:val="00670178"/>
    <w:rsid w:val="006716E3"/>
    <w:rsid w:val="00680B85"/>
    <w:rsid w:val="00680C90"/>
    <w:rsid w:val="006831A6"/>
    <w:rsid w:val="00686C5A"/>
    <w:rsid w:val="00693419"/>
    <w:rsid w:val="006A1887"/>
    <w:rsid w:val="006A28EC"/>
    <w:rsid w:val="006B4B94"/>
    <w:rsid w:val="006D4868"/>
    <w:rsid w:val="006E2AD3"/>
    <w:rsid w:val="006E379C"/>
    <w:rsid w:val="006F581E"/>
    <w:rsid w:val="00727DCD"/>
    <w:rsid w:val="00733A32"/>
    <w:rsid w:val="00740A80"/>
    <w:rsid w:val="007511E7"/>
    <w:rsid w:val="0075125B"/>
    <w:rsid w:val="00757143"/>
    <w:rsid w:val="00761010"/>
    <w:rsid w:val="00763A24"/>
    <w:rsid w:val="00771557"/>
    <w:rsid w:val="007752A6"/>
    <w:rsid w:val="00777248"/>
    <w:rsid w:val="00780871"/>
    <w:rsid w:val="00786B1A"/>
    <w:rsid w:val="007B0418"/>
    <w:rsid w:val="007B0F8F"/>
    <w:rsid w:val="007B2342"/>
    <w:rsid w:val="007D15D8"/>
    <w:rsid w:val="007D7619"/>
    <w:rsid w:val="008164CC"/>
    <w:rsid w:val="00826061"/>
    <w:rsid w:val="00871150"/>
    <w:rsid w:val="008A3BC8"/>
    <w:rsid w:val="008B56BA"/>
    <w:rsid w:val="008C3249"/>
    <w:rsid w:val="008C394D"/>
    <w:rsid w:val="008C7E28"/>
    <w:rsid w:val="008D5B42"/>
    <w:rsid w:val="008D7DEE"/>
    <w:rsid w:val="008E0C38"/>
    <w:rsid w:val="008E445D"/>
    <w:rsid w:val="008F1E2E"/>
    <w:rsid w:val="00900950"/>
    <w:rsid w:val="0090238E"/>
    <w:rsid w:val="00907A04"/>
    <w:rsid w:val="0091169F"/>
    <w:rsid w:val="00913FC4"/>
    <w:rsid w:val="00915C00"/>
    <w:rsid w:val="00952BDA"/>
    <w:rsid w:val="00954F92"/>
    <w:rsid w:val="00963126"/>
    <w:rsid w:val="00980408"/>
    <w:rsid w:val="00985B1F"/>
    <w:rsid w:val="009A2846"/>
    <w:rsid w:val="009A3164"/>
    <w:rsid w:val="009A5783"/>
    <w:rsid w:val="009B0E23"/>
    <w:rsid w:val="009B12CA"/>
    <w:rsid w:val="009B2E7D"/>
    <w:rsid w:val="009B6A71"/>
    <w:rsid w:val="009C0987"/>
    <w:rsid w:val="009C2EAB"/>
    <w:rsid w:val="009C5D28"/>
    <w:rsid w:val="009D111C"/>
    <w:rsid w:val="009D33E9"/>
    <w:rsid w:val="009D4CF3"/>
    <w:rsid w:val="009D6F9C"/>
    <w:rsid w:val="009E06DE"/>
    <w:rsid w:val="009F0504"/>
    <w:rsid w:val="009F731E"/>
    <w:rsid w:val="00A030BB"/>
    <w:rsid w:val="00A03B65"/>
    <w:rsid w:val="00A11E7A"/>
    <w:rsid w:val="00A20550"/>
    <w:rsid w:val="00A208D4"/>
    <w:rsid w:val="00A23D66"/>
    <w:rsid w:val="00A301CB"/>
    <w:rsid w:val="00A3093B"/>
    <w:rsid w:val="00A3143D"/>
    <w:rsid w:val="00A33CBC"/>
    <w:rsid w:val="00A37525"/>
    <w:rsid w:val="00A41C04"/>
    <w:rsid w:val="00A43D9C"/>
    <w:rsid w:val="00A46FC8"/>
    <w:rsid w:val="00A53145"/>
    <w:rsid w:val="00A70DE1"/>
    <w:rsid w:val="00A803AB"/>
    <w:rsid w:val="00A95B0E"/>
    <w:rsid w:val="00AA06C1"/>
    <w:rsid w:val="00AA3198"/>
    <w:rsid w:val="00AA541A"/>
    <w:rsid w:val="00AB27EB"/>
    <w:rsid w:val="00AB4640"/>
    <w:rsid w:val="00AC1FC9"/>
    <w:rsid w:val="00AD5A64"/>
    <w:rsid w:val="00AF1B5F"/>
    <w:rsid w:val="00AF6E96"/>
    <w:rsid w:val="00B02AE8"/>
    <w:rsid w:val="00B0457D"/>
    <w:rsid w:val="00B2055B"/>
    <w:rsid w:val="00B367BB"/>
    <w:rsid w:val="00B44F18"/>
    <w:rsid w:val="00B46733"/>
    <w:rsid w:val="00B562B9"/>
    <w:rsid w:val="00B662DA"/>
    <w:rsid w:val="00B70A14"/>
    <w:rsid w:val="00B76779"/>
    <w:rsid w:val="00B9089E"/>
    <w:rsid w:val="00B93175"/>
    <w:rsid w:val="00B96D57"/>
    <w:rsid w:val="00B97F68"/>
    <w:rsid w:val="00BA7F15"/>
    <w:rsid w:val="00BF0682"/>
    <w:rsid w:val="00C10CBE"/>
    <w:rsid w:val="00C334F0"/>
    <w:rsid w:val="00C430E4"/>
    <w:rsid w:val="00C52F52"/>
    <w:rsid w:val="00C578B9"/>
    <w:rsid w:val="00C57C1D"/>
    <w:rsid w:val="00C655CF"/>
    <w:rsid w:val="00C65A71"/>
    <w:rsid w:val="00C80935"/>
    <w:rsid w:val="00CA1600"/>
    <w:rsid w:val="00CB3DF1"/>
    <w:rsid w:val="00CC3DF5"/>
    <w:rsid w:val="00CD0EA8"/>
    <w:rsid w:val="00CE3036"/>
    <w:rsid w:val="00CF7F9D"/>
    <w:rsid w:val="00D0795A"/>
    <w:rsid w:val="00D07D21"/>
    <w:rsid w:val="00D16D51"/>
    <w:rsid w:val="00D22658"/>
    <w:rsid w:val="00D25BC4"/>
    <w:rsid w:val="00D34CA4"/>
    <w:rsid w:val="00D35677"/>
    <w:rsid w:val="00D50A7E"/>
    <w:rsid w:val="00D62AFD"/>
    <w:rsid w:val="00D643BF"/>
    <w:rsid w:val="00D97CAD"/>
    <w:rsid w:val="00DA153E"/>
    <w:rsid w:val="00DB09B2"/>
    <w:rsid w:val="00DC3337"/>
    <w:rsid w:val="00DC52D3"/>
    <w:rsid w:val="00DC5CF5"/>
    <w:rsid w:val="00DE2C2C"/>
    <w:rsid w:val="00DE41AA"/>
    <w:rsid w:val="00DE72C2"/>
    <w:rsid w:val="00E04273"/>
    <w:rsid w:val="00E046E7"/>
    <w:rsid w:val="00E11AD7"/>
    <w:rsid w:val="00E13693"/>
    <w:rsid w:val="00E208FF"/>
    <w:rsid w:val="00E2097B"/>
    <w:rsid w:val="00E21A59"/>
    <w:rsid w:val="00E236AD"/>
    <w:rsid w:val="00E24652"/>
    <w:rsid w:val="00E33B6F"/>
    <w:rsid w:val="00E51D41"/>
    <w:rsid w:val="00E52C83"/>
    <w:rsid w:val="00E63B33"/>
    <w:rsid w:val="00E73610"/>
    <w:rsid w:val="00E90B48"/>
    <w:rsid w:val="00E9281C"/>
    <w:rsid w:val="00E93D97"/>
    <w:rsid w:val="00E959E2"/>
    <w:rsid w:val="00E95C1A"/>
    <w:rsid w:val="00ED22AA"/>
    <w:rsid w:val="00EF0B84"/>
    <w:rsid w:val="00EF5EFC"/>
    <w:rsid w:val="00F25149"/>
    <w:rsid w:val="00F501D5"/>
    <w:rsid w:val="00F510FF"/>
    <w:rsid w:val="00F556BC"/>
    <w:rsid w:val="00F62361"/>
    <w:rsid w:val="00F670A3"/>
    <w:rsid w:val="00F67241"/>
    <w:rsid w:val="00F7130E"/>
    <w:rsid w:val="00F77CFD"/>
    <w:rsid w:val="00F86FC8"/>
    <w:rsid w:val="00F87AE1"/>
    <w:rsid w:val="00F904DE"/>
    <w:rsid w:val="00F90FA2"/>
    <w:rsid w:val="00FC3992"/>
    <w:rsid w:val="00FC3E0C"/>
    <w:rsid w:val="00FC5BEF"/>
    <w:rsid w:val="00FD0E47"/>
    <w:rsid w:val="00FD7ED8"/>
    <w:rsid w:val="00FF30F4"/>
    <w:rsid w:val="1B102B71"/>
    <w:rsid w:val="411B714B"/>
    <w:rsid w:val="5A367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DEC3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erChar">
    <w:name w:val="Footer Char"/>
    <w:link w:val="Footer"/>
    <w:uiPriority w:val="99"/>
    <w:rPr>
      <w:rFonts w:ascii="Calibri" w:eastAsia="Calibri" w:hAnsi="Calibri" w:cs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qFormat/>
  </w:style>
  <w:style w:type="paragraph" w:styleId="NoSpacing">
    <w:name w:val="No Spacing"/>
    <w:uiPriority w:val="1"/>
    <w:qFormat/>
    <w:rPr>
      <w:rFonts w:ascii="Calibri" w:eastAsia="Calibri" w:hAnsi="Calibri"/>
      <w:sz w:val="22"/>
      <w:szCs w:val="22"/>
    </w:rPr>
  </w:style>
  <w:style w:type="paragraph" w:customStyle="1" w:styleId="m1011286272079227672ydpcbb0a7afmsolistparagraph">
    <w:name w:val="m_1011286272079227672ydpcbb0a7afmsolistparagraph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/>
    <w:lsdException w:name="footer" w:semiHidden="0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rPr>
      <w:rFonts w:ascii="Calibri" w:eastAsia="Calibri" w:hAnsi="Calibri" w:cs="Times New Roman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erChar">
    <w:name w:val="Footer Char"/>
    <w:link w:val="Footer"/>
    <w:uiPriority w:val="99"/>
    <w:rPr>
      <w:rFonts w:ascii="Calibri" w:eastAsia="Calibri" w:hAnsi="Calibri" w:cs="Times New Roma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qFormat/>
  </w:style>
  <w:style w:type="paragraph" w:styleId="NoSpacing">
    <w:name w:val="No Spacing"/>
    <w:uiPriority w:val="1"/>
    <w:qFormat/>
    <w:rPr>
      <w:rFonts w:ascii="Calibri" w:eastAsia="Calibri" w:hAnsi="Calibri"/>
      <w:sz w:val="22"/>
      <w:szCs w:val="22"/>
    </w:rPr>
  </w:style>
  <w:style w:type="paragraph" w:customStyle="1" w:styleId="m1011286272079227672ydpcbb0a7afmsolistparagraph">
    <w:name w:val="m_1011286272079227672ydpcbb0a7afmsolistparagraph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isha.c</dc:creator>
  <cp:lastModifiedBy>Ravi SMCJHG</cp:lastModifiedBy>
  <cp:revision>4</cp:revision>
  <cp:lastPrinted>2018-07-16T10:01:00Z</cp:lastPrinted>
  <dcterms:created xsi:type="dcterms:W3CDTF">2019-10-25T12:44:00Z</dcterms:created>
  <dcterms:modified xsi:type="dcterms:W3CDTF">2019-10-26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684</vt:lpwstr>
  </property>
</Properties>
</file>